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35BF" w:rsidRPr="001D363D" w:rsidRDefault="003735BF" w:rsidP="003735BF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D36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Bank marketing has many attributes that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re</w:t>
      </w:r>
      <w:r w:rsidRPr="001D36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useful to recognize similar clients behavio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u</w:t>
      </w:r>
      <w:r w:rsidRPr="001D363D">
        <w:rPr>
          <w:rFonts w:ascii="Times New Roman" w:hAnsi="Times New Roman" w:cs="Times New Roman"/>
          <w:color w:val="000000" w:themeColor="text1"/>
          <w:sz w:val="28"/>
          <w:szCs w:val="28"/>
        </w:rPr>
        <w:t>r. Basically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1D36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dataset that is been used is data related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o</w:t>
      </w:r>
      <w:r w:rsidRPr="001D36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irect marketing campaigns of a Portuguese banking institution. Different mode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l</w:t>
      </w:r>
      <w:r w:rsidRPr="001D363D">
        <w:rPr>
          <w:rFonts w:ascii="Times New Roman" w:hAnsi="Times New Roman" w:cs="Times New Roman"/>
          <w:color w:val="000000" w:themeColor="text1"/>
          <w:sz w:val="28"/>
          <w:szCs w:val="28"/>
        </w:rPr>
        <w:t>ling techniques can be used to predict the final outcome of the campaign that is client subscribed to the bank terms deposits or did not subscribe.</w:t>
      </w:r>
    </w:p>
    <w:p w:rsidR="003735BF" w:rsidRPr="001D363D" w:rsidRDefault="003735BF" w:rsidP="003735BF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D36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n this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Project,</w:t>
      </w:r>
      <w:r w:rsidRPr="001D36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record of clients will be analyzed and prediction will be carried out based on clients’ personal details like their job, education, marital status etc</w:t>
      </w:r>
    </w:p>
    <w:p w:rsidR="00D20FC1" w:rsidRDefault="003735BF" w:rsidP="003735BF">
      <w:r w:rsidRPr="001D363D">
        <w:rPr>
          <w:rFonts w:ascii="Times New Roman" w:hAnsi="Times New Roman" w:cs="Times New Roman"/>
          <w:color w:val="000000" w:themeColor="text1"/>
          <w:sz w:val="28"/>
          <w:szCs w:val="28"/>
        </w:rPr>
        <w:t>Tools used to carry out this assignment are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Python</w:t>
      </w:r>
      <w:r w:rsidRPr="001D36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Programming Language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n Spyder IDE</w:t>
      </w:r>
    </w:p>
    <w:sectPr w:rsidR="00D20FC1" w:rsidSect="00D20FC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LUwMzc3NrI0NjcxtzBT0lEKTi0uzszPAykwrAUAuiHjNCwAAAA="/>
  </w:docVars>
  <w:rsids>
    <w:rsidRoot w:val="003735BF"/>
    <w:rsid w:val="000C2279"/>
    <w:rsid w:val="000E2590"/>
    <w:rsid w:val="00116453"/>
    <w:rsid w:val="001C35C1"/>
    <w:rsid w:val="00370EF8"/>
    <w:rsid w:val="003735BF"/>
    <w:rsid w:val="004162EC"/>
    <w:rsid w:val="004317BB"/>
    <w:rsid w:val="004D1177"/>
    <w:rsid w:val="00507B25"/>
    <w:rsid w:val="00551AD4"/>
    <w:rsid w:val="00645035"/>
    <w:rsid w:val="00690582"/>
    <w:rsid w:val="00703116"/>
    <w:rsid w:val="0071052D"/>
    <w:rsid w:val="007416EB"/>
    <w:rsid w:val="00813FDB"/>
    <w:rsid w:val="008A0EEE"/>
    <w:rsid w:val="00911B49"/>
    <w:rsid w:val="009F17D9"/>
    <w:rsid w:val="00A0795D"/>
    <w:rsid w:val="00A43574"/>
    <w:rsid w:val="00B717A6"/>
    <w:rsid w:val="00BB0D8A"/>
    <w:rsid w:val="00CB6E36"/>
    <w:rsid w:val="00D20FC1"/>
    <w:rsid w:val="00E27B8E"/>
    <w:rsid w:val="00E469E8"/>
    <w:rsid w:val="00E4746D"/>
    <w:rsid w:val="00E55206"/>
    <w:rsid w:val="00EA5A01"/>
    <w:rsid w:val="00EA7C5D"/>
    <w:rsid w:val="00F30173"/>
    <w:rsid w:val="00F71283"/>
    <w:rsid w:val="00F72088"/>
    <w:rsid w:val="00FB64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line="276" w:lineRule="auto"/>
        <w:ind w:left="442"/>
        <w:jc w:val="righ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35BF"/>
    <w:pPr>
      <w:spacing w:after="200"/>
      <w:ind w:left="0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Leeds.XSL" StyleName="Harvard - Leeds*"/>
</file>

<file path=customXml/itemProps1.xml><?xml version="1.0" encoding="utf-8"?>
<ds:datastoreItem xmlns:ds="http://schemas.openxmlformats.org/officeDocument/2006/customXml" ds:itemID="{59BD6AE8-C75F-467D-950E-E268E8FD3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4</Words>
  <Characters>542</Characters>
  <Application>Microsoft Office Word</Application>
  <DocSecurity>0</DocSecurity>
  <Lines>4</Lines>
  <Paragraphs>1</Paragraphs>
  <ScaleCrop>false</ScaleCrop>
  <Company/>
  <LinksUpToDate>false</LinksUpToDate>
  <CharactersWithSpaces>6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19-06-24T16:35:00Z</dcterms:created>
  <dcterms:modified xsi:type="dcterms:W3CDTF">2019-06-24T16:36:00Z</dcterms:modified>
</cp:coreProperties>
</file>